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0B3B5" w14:textId="5504069A" w:rsidR="00CB3513" w:rsidRPr="005350FB" w:rsidRDefault="00C571B6" w:rsidP="005350F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>برای پیاده سازی شرط برنده شدن یک متغییر از نو بول  با مقدار پیش فر</w:t>
      </w:r>
      <w:r w:rsidRPr="005350FB">
        <w:rPr>
          <w:rFonts w:cs="A Iranian Sans" w:hint="eastAsia"/>
          <w:rtl/>
          <w:lang w:bidi="fa-IR"/>
        </w:rPr>
        <w:t>ض</w:t>
      </w:r>
      <w:r w:rsidRPr="005350FB">
        <w:rPr>
          <w:rFonts w:cs="A Iranian Sans" w:hint="cs"/>
          <w:rtl/>
          <w:lang w:bidi="fa-IR"/>
        </w:rPr>
        <w:t xml:space="preserve"> </w:t>
      </w:r>
      <w:r w:rsidRPr="005350FB">
        <w:rPr>
          <w:rFonts w:cs="A Iranian Sans"/>
          <w:lang w:bidi="fa-IR"/>
        </w:rPr>
        <w:t>True</w:t>
      </w:r>
      <w:r w:rsidRPr="005350FB">
        <w:rPr>
          <w:rFonts w:cs="A Iranian Sans" w:hint="cs"/>
          <w:rtl/>
          <w:lang w:bidi="fa-IR"/>
        </w:rPr>
        <w:t xml:space="preserve"> تعریف کرده و اگر هر یک از حروف اصلی در حروف حدس زده شده نباشد متغییر به </w:t>
      </w:r>
      <w:r w:rsidRPr="005350FB">
        <w:rPr>
          <w:rFonts w:cs="A Iranian Sans"/>
          <w:lang w:bidi="fa-IR"/>
        </w:rPr>
        <w:t>False</w:t>
      </w:r>
      <w:r w:rsidRPr="005350FB">
        <w:rPr>
          <w:rFonts w:cs="A Iranian Sans" w:hint="cs"/>
          <w:rtl/>
          <w:lang w:bidi="fa-IR"/>
        </w:rPr>
        <w:t xml:space="preserve"> تغییر میکند سپس بررسی میشود که اگر متغییر همچنان </w:t>
      </w:r>
      <w:r w:rsidRPr="005350FB">
        <w:rPr>
          <w:rFonts w:cs="A Iranian Sans"/>
          <w:lang w:bidi="fa-IR"/>
        </w:rPr>
        <w:t>True</w:t>
      </w:r>
      <w:r w:rsidRPr="005350FB">
        <w:rPr>
          <w:rFonts w:cs="A Iranian Sans" w:hint="cs"/>
          <w:rtl/>
          <w:lang w:bidi="fa-IR"/>
        </w:rPr>
        <w:t xml:space="preserve"> بود کاربر برنده شده است</w:t>
      </w:r>
    </w:p>
    <w:p w14:paraId="29BA3430" w14:textId="7C6AFAB8" w:rsidR="00C571B6" w:rsidRPr="005350FB" w:rsidRDefault="00C571B6" w:rsidP="005350F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>در این برنامه اول بررسی میشود که عدد ورودی اول است یا خیر اگر اول نباشد تمام مقسوم علیه های آن به یک لیست افزوده شده و در خروجی نمایش داده میشود.</w:t>
      </w:r>
    </w:p>
    <w:p w14:paraId="2F216247" w14:textId="2CF799E1" w:rsidR="00C571B6" w:rsidRPr="005350FB" w:rsidRDefault="00C571B6" w:rsidP="005350F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 xml:space="preserve">در تمرین سوم به کمک متد </w:t>
      </w:r>
      <w:r w:rsidRPr="005350FB">
        <w:rPr>
          <w:rFonts w:cs="A Iranian Sans"/>
          <w:lang w:bidi="fa-IR"/>
        </w:rPr>
        <w:t>split</w:t>
      </w:r>
      <w:r w:rsidRPr="005350FB">
        <w:rPr>
          <w:rFonts w:cs="A Iranian Sans" w:hint="cs"/>
          <w:rtl/>
          <w:lang w:bidi="fa-IR"/>
        </w:rPr>
        <w:t xml:space="preserve"> زمان را به ساعت، دقیقه و ثانیه تبدیل میکنیم و حاصل ضرب هر کدام در مقدار مناسب را با یک دیگر جمع کرده و در خروجی نمایش میدهیم</w:t>
      </w:r>
    </w:p>
    <w:p w14:paraId="5A9A5E3D" w14:textId="17D9F82E" w:rsidR="00C571B6" w:rsidRPr="005350FB" w:rsidRDefault="00C571B6" w:rsidP="005350FB">
      <w:pPr>
        <w:pStyle w:val="ListParagraph"/>
        <w:numPr>
          <w:ilvl w:val="1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>ساعت * 3600</w:t>
      </w:r>
    </w:p>
    <w:p w14:paraId="2012CB03" w14:textId="7638433B" w:rsidR="00C571B6" w:rsidRPr="005350FB" w:rsidRDefault="00C571B6" w:rsidP="005350FB">
      <w:pPr>
        <w:pStyle w:val="ListParagraph"/>
        <w:numPr>
          <w:ilvl w:val="1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>دقیقه * 60</w:t>
      </w:r>
    </w:p>
    <w:p w14:paraId="677837ED" w14:textId="71965C38" w:rsidR="00C571B6" w:rsidRPr="005350FB" w:rsidRDefault="00C571B6" w:rsidP="005350FB">
      <w:pPr>
        <w:pStyle w:val="ListParagraph"/>
        <w:numPr>
          <w:ilvl w:val="1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>ثانیه</w:t>
      </w:r>
    </w:p>
    <w:p w14:paraId="305CD066" w14:textId="20A39F7D" w:rsidR="00C571B6" w:rsidRPr="005350FB" w:rsidRDefault="00C571B6" w:rsidP="005350FB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cs="A Iranian Sans"/>
          <w:lang w:bidi="fa-IR"/>
        </w:rPr>
      </w:pPr>
      <w:r w:rsidRPr="005350FB">
        <w:rPr>
          <w:rFonts w:cs="A Iranian Sans" w:hint="cs"/>
          <w:rtl/>
          <w:lang w:bidi="fa-IR"/>
        </w:rPr>
        <w:t xml:space="preserve">برای این برنامه از دو حلقه </w:t>
      </w:r>
      <w:r w:rsidRPr="005350FB">
        <w:rPr>
          <w:rFonts w:cs="A Iranian Sans"/>
          <w:lang w:bidi="fa-IR"/>
        </w:rPr>
        <w:t>for</w:t>
      </w:r>
      <w:r w:rsidRPr="005350FB">
        <w:rPr>
          <w:rFonts w:cs="A Iranian Sans" w:hint="cs"/>
          <w:rtl/>
          <w:lang w:bidi="fa-IR"/>
        </w:rPr>
        <w:t xml:space="preserve"> تو در تو استفاده شده که حلقه بیرونی وظیفه مشخص کردن عدد اصلی و حلقه داخلی فاکتوریل آن عدد را محاسبه میکند و به آرایه </w:t>
      </w:r>
      <w:r w:rsidRPr="005350FB">
        <w:rPr>
          <w:rFonts w:cs="A Iranian Sans"/>
          <w:lang w:bidi="fa-IR"/>
        </w:rPr>
        <w:t>factarray</w:t>
      </w:r>
      <w:r w:rsidRPr="005350FB">
        <w:rPr>
          <w:rFonts w:cs="A Iranian Sans" w:hint="cs"/>
          <w:rtl/>
          <w:lang w:bidi="fa-IR"/>
        </w:rPr>
        <w:t xml:space="preserve"> اضافه میکند. د</w:t>
      </w:r>
      <w:r w:rsidRPr="005350FB">
        <w:rPr>
          <w:rFonts w:cs="A Iranian Sans" w:hint="eastAsia"/>
          <w:rtl/>
          <w:lang w:bidi="fa-IR"/>
        </w:rPr>
        <w:t>ر</w:t>
      </w:r>
      <w:r w:rsidRPr="005350FB">
        <w:rPr>
          <w:rFonts w:cs="A Iranian Sans" w:hint="cs"/>
          <w:rtl/>
          <w:lang w:bidi="fa-IR"/>
        </w:rPr>
        <w:t xml:space="preserve"> انتها آرایه </w:t>
      </w:r>
      <w:r w:rsidRPr="005350FB">
        <w:rPr>
          <w:rFonts w:cs="A Iranian Sans"/>
          <w:lang w:bidi="fa-IR"/>
        </w:rPr>
        <w:t xml:space="preserve">factarray </w:t>
      </w:r>
      <w:r w:rsidRPr="005350FB">
        <w:rPr>
          <w:rFonts w:cs="A Iranian Sans" w:hint="cs"/>
          <w:rtl/>
          <w:lang w:bidi="fa-IR"/>
        </w:rPr>
        <w:t xml:space="preserve"> در خروجی چاپ میشود</w:t>
      </w:r>
    </w:p>
    <w:p w14:paraId="26CDDBD1" w14:textId="159C42E4" w:rsidR="00C571B6" w:rsidRPr="005350FB" w:rsidRDefault="005350FB" w:rsidP="005350FB">
      <w:pPr>
        <w:bidi/>
        <w:spacing w:line="360" w:lineRule="auto"/>
        <w:ind w:left="360"/>
        <w:jc w:val="both"/>
        <w:rPr>
          <w:rFonts w:cs="A Iranian Sans" w:hint="cs"/>
          <w:rtl/>
          <w:lang w:bidi="fa-IR"/>
        </w:rPr>
      </w:pPr>
      <w:r>
        <w:rPr>
          <w:rFonts w:cs="A Iranian Sans" w:hint="cs"/>
          <w:rtl/>
          <w:lang w:bidi="fa-IR"/>
        </w:rPr>
        <w:t>علی فانی</w:t>
      </w:r>
    </w:p>
    <w:sectPr w:rsidR="00C571B6" w:rsidRPr="005350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 Iranian Sans">
    <w:panose1 w:val="01000500000000020002"/>
    <w:charset w:val="B2"/>
    <w:family w:val="auto"/>
    <w:pitch w:val="variable"/>
    <w:sig w:usb0="80002003" w:usb1="80002042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7667796"/>
    <w:multiLevelType w:val="hybridMultilevel"/>
    <w:tmpl w:val="EEB68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SyMDO0sDQxtDRX0lEKTi0uzszPAykwrAUAgiFqFSwAAAA="/>
  </w:docVars>
  <w:rsids>
    <w:rsidRoot w:val="007A6644"/>
    <w:rsid w:val="002F10B0"/>
    <w:rsid w:val="005350FB"/>
    <w:rsid w:val="007A6644"/>
    <w:rsid w:val="00AD5921"/>
    <w:rsid w:val="00C571B6"/>
    <w:rsid w:val="00E96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1060C"/>
  <w15:chartTrackingRefBased/>
  <w15:docId w15:val="{7024E2F9-557A-4998-AD53-190731EA9E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71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FANI</dc:creator>
  <cp:keywords/>
  <dc:description/>
  <cp:lastModifiedBy>ALI FANI</cp:lastModifiedBy>
  <cp:revision>3</cp:revision>
  <dcterms:created xsi:type="dcterms:W3CDTF">2021-03-14T13:14:00Z</dcterms:created>
  <dcterms:modified xsi:type="dcterms:W3CDTF">2021-03-14T13:25:00Z</dcterms:modified>
</cp:coreProperties>
</file>